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B0C54" w14:textId="4E0F2EEB" w:rsidR="00E979F7" w:rsidRPr="00787C53" w:rsidRDefault="00BA3B38" w:rsidP="00BA3B38">
      <w:pPr>
        <w:pStyle w:val="Ttulo"/>
        <w:jc w:val="center"/>
        <w:rPr>
          <w:b/>
          <w:bCs/>
          <w:noProof w:val="0"/>
          <w:lang w:val="es-CO"/>
        </w:rPr>
      </w:pPr>
      <w:r w:rsidRPr="00787C53">
        <w:rPr>
          <w:b/>
          <w:bCs/>
          <w:noProof w:val="0"/>
          <w:lang w:val="es-CO"/>
        </w:rPr>
        <w:t>OBSERVACIONES DE LA PRACTICA</w:t>
      </w:r>
    </w:p>
    <w:p w14:paraId="747E5442" w14:textId="4D7FB35F" w:rsidR="00667C88" w:rsidRPr="00787C53" w:rsidRDefault="00667C88" w:rsidP="00667C88">
      <w:pPr>
        <w:spacing w:after="0"/>
        <w:jc w:val="right"/>
        <w:rPr>
          <w:noProof w:val="0"/>
          <w:lang w:val="es-CO"/>
        </w:rPr>
      </w:pPr>
      <w:r w:rsidRPr="00787C53">
        <w:rPr>
          <w:noProof w:val="0"/>
          <w:lang w:val="es-CO"/>
        </w:rPr>
        <w:t xml:space="preserve">Estudiante </w:t>
      </w:r>
      <w:r w:rsidR="00A74C44" w:rsidRPr="00787C53">
        <w:rPr>
          <w:noProof w:val="0"/>
          <w:lang w:val="es-CO"/>
        </w:rPr>
        <w:t xml:space="preserve">1 </w:t>
      </w:r>
      <w:r w:rsidR="00A970D9" w:rsidRPr="00A970D9">
        <w:rPr>
          <w:noProof w:val="0"/>
          <w:lang w:val="es-CO"/>
        </w:rPr>
        <w:t xml:space="preserve">Julian Castro del Valle </w:t>
      </w:r>
      <w:r w:rsidR="00A970D9">
        <w:rPr>
          <w:noProof w:val="0"/>
          <w:lang w:val="es-CO"/>
        </w:rPr>
        <w:t>Cod</w:t>
      </w:r>
      <w:r w:rsidR="00A970D9" w:rsidRPr="00A970D9">
        <w:rPr>
          <w:noProof w:val="0"/>
          <w:lang w:val="es-CO"/>
        </w:rPr>
        <w:t xml:space="preserve"> 202020847 </w:t>
      </w:r>
    </w:p>
    <w:p w14:paraId="29E171DD" w14:textId="599E92B2" w:rsidR="00A970D9" w:rsidRPr="00787C53" w:rsidRDefault="00667C88" w:rsidP="00A970D9">
      <w:pPr>
        <w:spacing w:after="0"/>
        <w:jc w:val="right"/>
        <w:rPr>
          <w:noProof w:val="0"/>
          <w:lang w:val="es-CO"/>
        </w:rPr>
      </w:pPr>
      <w:r w:rsidRPr="00787C53">
        <w:rPr>
          <w:noProof w:val="0"/>
          <w:lang w:val="es-CO"/>
        </w:rPr>
        <w:t xml:space="preserve">Estudiante </w:t>
      </w:r>
      <w:r w:rsidR="00A74C44" w:rsidRPr="00787C53">
        <w:rPr>
          <w:noProof w:val="0"/>
          <w:lang w:val="es-CO"/>
        </w:rPr>
        <w:t xml:space="preserve">2 </w:t>
      </w:r>
      <w:r w:rsidR="00A970D9" w:rsidRPr="00A970D9">
        <w:rPr>
          <w:noProof w:val="0"/>
          <w:lang w:val="es-CO"/>
        </w:rPr>
        <w:t xml:space="preserve">Tomas Otero Paris </w:t>
      </w:r>
      <w:r w:rsidR="00A970D9">
        <w:rPr>
          <w:noProof w:val="0"/>
          <w:lang w:val="es-CO"/>
        </w:rPr>
        <w:t>Cod</w:t>
      </w:r>
      <w:r w:rsidR="00A970D9" w:rsidRPr="00A970D9">
        <w:rPr>
          <w:noProof w:val="0"/>
          <w:lang w:val="es-CO"/>
        </w:rPr>
        <w:t xml:space="preserve"> 202021733</w:t>
      </w:r>
    </w:p>
    <w:p w14:paraId="554A2A0A" w14:textId="77777777" w:rsidR="00A970D9" w:rsidRPr="00787C53" w:rsidRDefault="00A970D9" w:rsidP="007142F0">
      <w:pPr>
        <w:spacing w:after="0"/>
        <w:rPr>
          <w:noProof w:val="0"/>
          <w:lang w:val="es-CO"/>
        </w:rPr>
      </w:pPr>
    </w:p>
    <w:p w14:paraId="5CFD1C60" w14:textId="58244C7B" w:rsidR="009F4247" w:rsidRDefault="009F4247" w:rsidP="009F4247">
      <w:pPr>
        <w:pStyle w:val="Ttulo1"/>
        <w:rPr>
          <w:b/>
          <w:bCs/>
          <w:noProof w:val="0"/>
          <w:lang w:val="es-CO"/>
        </w:rPr>
      </w:pPr>
      <w:r w:rsidRPr="00787C53">
        <w:rPr>
          <w:b/>
          <w:bCs/>
          <w:noProof w:val="0"/>
          <w:lang w:val="es-CO"/>
        </w:rPr>
        <w:t>Preguntas de análisis</w:t>
      </w:r>
    </w:p>
    <w:p w14:paraId="5126CB53" w14:textId="24B9A169" w:rsidR="0042114A" w:rsidRDefault="0042114A" w:rsidP="0042114A">
      <w:pPr>
        <w:pStyle w:val="Prrafodelista"/>
        <w:numPr>
          <w:ilvl w:val="0"/>
          <w:numId w:val="14"/>
        </w:numPr>
        <w:spacing w:after="0"/>
        <w:jc w:val="both"/>
        <w:rPr>
          <w:rFonts w:ascii="Dax-Regular" w:hAnsi="Dax-Regular"/>
          <w:lang w:val="es-419"/>
        </w:rPr>
      </w:pPr>
      <w:r w:rsidRPr="0042114A">
        <w:rPr>
          <w:rFonts w:ascii="Dax-Regular" w:hAnsi="Dax-Regular"/>
          <w:lang w:val="es-419"/>
        </w:rPr>
        <w:t xml:space="preserve">¿Qué instrucción se usa para cambiar el límite de recursión de Python?  </w:t>
      </w:r>
    </w:p>
    <w:p w14:paraId="007210E4" w14:textId="04F62820" w:rsidR="0042114A" w:rsidRDefault="0042114A" w:rsidP="0042114A">
      <w:pPr>
        <w:pStyle w:val="Prrafodelista"/>
        <w:spacing w:after="0"/>
        <w:jc w:val="both"/>
        <w:rPr>
          <w:rFonts w:ascii="Dax-Regular" w:hAnsi="Dax-Regular"/>
          <w:lang w:val="es-419"/>
        </w:rPr>
      </w:pPr>
    </w:p>
    <w:p w14:paraId="726E1975" w14:textId="7678EF34" w:rsidR="00E32585" w:rsidRPr="00E32585" w:rsidRDefault="00E32585" w:rsidP="0042114A">
      <w:pPr>
        <w:pStyle w:val="Prrafodelista"/>
        <w:spacing w:after="0"/>
        <w:jc w:val="both"/>
        <w:rPr>
          <w:rFonts w:ascii="Dax-Regular" w:hAnsi="Dax-Regular"/>
          <w:lang w:val="es-MX"/>
        </w:rPr>
      </w:pPr>
      <w:r>
        <w:rPr>
          <w:rFonts w:ascii="Dax-Regular" w:hAnsi="Dax-Regular"/>
          <w:lang w:val="es-419"/>
        </w:rPr>
        <w:t xml:space="preserve">Se utiliza la instrucción </w:t>
      </w:r>
      <w:r w:rsidRPr="00E32585">
        <w:rPr>
          <w:rFonts w:ascii="Dax-Regular" w:hAnsi="Dax-Regular"/>
          <w:lang w:val="es-419"/>
        </w:rPr>
        <w:t>sys.setrecursionlimit</w:t>
      </w:r>
      <w:r>
        <w:rPr>
          <w:rFonts w:ascii="Dax-Regular" w:hAnsi="Dax-Regular"/>
          <w:lang w:val="es-419"/>
        </w:rPr>
        <w:t>(), usando la librería importada sys, y en el paréntesis va el número deseado</w:t>
      </w:r>
    </w:p>
    <w:p w14:paraId="0A233D5F" w14:textId="77777777" w:rsidR="00E32585" w:rsidRPr="0042114A" w:rsidRDefault="00E32585" w:rsidP="0042114A">
      <w:pPr>
        <w:pStyle w:val="Prrafodelista"/>
        <w:spacing w:after="0"/>
        <w:jc w:val="both"/>
        <w:rPr>
          <w:rFonts w:ascii="Dax-Regular" w:hAnsi="Dax-Regular"/>
          <w:lang w:val="es-419"/>
        </w:rPr>
      </w:pPr>
    </w:p>
    <w:p w14:paraId="58530C96" w14:textId="3715EF4B" w:rsidR="0042114A" w:rsidRDefault="0042114A" w:rsidP="0042114A">
      <w:pPr>
        <w:pStyle w:val="Prrafodelista"/>
        <w:numPr>
          <w:ilvl w:val="0"/>
          <w:numId w:val="14"/>
        </w:numPr>
        <w:spacing w:after="0"/>
        <w:jc w:val="both"/>
        <w:rPr>
          <w:rFonts w:ascii="Dax-Regular" w:hAnsi="Dax-Regular"/>
          <w:lang w:val="es-419"/>
        </w:rPr>
      </w:pPr>
      <w:r w:rsidRPr="0042114A">
        <w:rPr>
          <w:rFonts w:ascii="Dax-Regular" w:hAnsi="Dax-Regular"/>
          <w:lang w:val="es-419"/>
        </w:rPr>
        <w:t>¿Por qué considera que se debe hacer este cambio?</w:t>
      </w:r>
    </w:p>
    <w:p w14:paraId="5F89DAA6" w14:textId="4695FA4E" w:rsidR="00AA5045" w:rsidRDefault="00AA5045" w:rsidP="00AA5045">
      <w:pPr>
        <w:pStyle w:val="Prrafodelista"/>
        <w:spacing w:after="0"/>
        <w:jc w:val="both"/>
        <w:rPr>
          <w:rFonts w:ascii="Dax-Regular" w:hAnsi="Dax-Regular"/>
          <w:lang w:val="es-419"/>
        </w:rPr>
      </w:pPr>
    </w:p>
    <w:p w14:paraId="02B060AD" w14:textId="2401C8F6" w:rsidR="00AA5045" w:rsidRDefault="009C2CAA" w:rsidP="00AA5045">
      <w:pPr>
        <w:pStyle w:val="Prrafodelista"/>
        <w:spacing w:after="0"/>
        <w:jc w:val="both"/>
        <w:rPr>
          <w:rFonts w:ascii="Dax-Regular" w:hAnsi="Dax-Regular"/>
          <w:lang w:val="es-419"/>
        </w:rPr>
      </w:pPr>
      <w:r>
        <w:rPr>
          <w:rFonts w:ascii="Dax-Regular" w:hAnsi="Dax-Regular"/>
          <w:lang w:val="es-419"/>
        </w:rPr>
        <w:t>Para que Python ponga un límite de consumo de memoria para llevar a cabo las funciones, si se aumenta es para que una función que requiere más memoria y más operaciones pueda correr con normalidad.</w:t>
      </w:r>
    </w:p>
    <w:p w14:paraId="1097C059" w14:textId="77777777" w:rsidR="0042114A" w:rsidRPr="0042114A" w:rsidRDefault="0042114A" w:rsidP="0042114A">
      <w:pPr>
        <w:pStyle w:val="Prrafodelista"/>
        <w:rPr>
          <w:rFonts w:ascii="Dax-Regular" w:hAnsi="Dax-Regular"/>
          <w:lang w:val="es-419"/>
        </w:rPr>
      </w:pPr>
    </w:p>
    <w:p w14:paraId="0516C3BE" w14:textId="187D8B10" w:rsidR="0042114A" w:rsidRDefault="0042114A" w:rsidP="0042114A">
      <w:pPr>
        <w:pStyle w:val="Prrafodelista"/>
        <w:numPr>
          <w:ilvl w:val="0"/>
          <w:numId w:val="14"/>
        </w:numPr>
        <w:spacing w:after="0"/>
        <w:jc w:val="both"/>
        <w:rPr>
          <w:rFonts w:ascii="Dax-Regular" w:hAnsi="Dax-Regular"/>
          <w:lang w:val="es-419"/>
        </w:rPr>
      </w:pPr>
      <w:r w:rsidRPr="0042114A">
        <w:rPr>
          <w:rFonts w:ascii="Dax-Regular" w:hAnsi="Dax-Regular"/>
          <w:lang w:val="es-419"/>
        </w:rPr>
        <w:t xml:space="preserve">¿Cuál es el valor inicial que tiene Python cómo límite de recursión? </w:t>
      </w:r>
    </w:p>
    <w:p w14:paraId="503B355C" w14:textId="77777777" w:rsidR="00E32585" w:rsidRPr="00E32585" w:rsidRDefault="00E32585" w:rsidP="00E32585">
      <w:pPr>
        <w:pStyle w:val="Prrafodelista"/>
        <w:rPr>
          <w:rFonts w:ascii="Dax-Regular" w:hAnsi="Dax-Regular"/>
          <w:lang w:val="es-419"/>
        </w:rPr>
      </w:pPr>
    </w:p>
    <w:p w14:paraId="234CB151" w14:textId="2EE68F22" w:rsidR="00E32585" w:rsidRDefault="00E32585" w:rsidP="007B3A02">
      <w:pPr>
        <w:pStyle w:val="Prrafodelista"/>
        <w:tabs>
          <w:tab w:val="left" w:pos="3912"/>
        </w:tabs>
        <w:spacing w:after="0"/>
        <w:jc w:val="both"/>
        <w:rPr>
          <w:rFonts w:ascii="Dax-Regular" w:hAnsi="Dax-Regular"/>
          <w:lang w:val="es-419"/>
        </w:rPr>
      </w:pPr>
      <w:r>
        <w:rPr>
          <w:rFonts w:ascii="Dax-Regular" w:hAnsi="Dax-Regular"/>
          <w:lang w:val="es-419"/>
        </w:rPr>
        <w:t>Su valor por defecto es 1000</w:t>
      </w:r>
      <w:r w:rsidR="007B3A02">
        <w:rPr>
          <w:rFonts w:ascii="Dax-Regular" w:hAnsi="Dax-Regular"/>
          <w:lang w:val="es-419"/>
        </w:rPr>
        <w:t>.</w:t>
      </w:r>
    </w:p>
    <w:p w14:paraId="72E7FBAA" w14:textId="77777777" w:rsidR="0042114A" w:rsidRPr="0042114A" w:rsidRDefault="0042114A" w:rsidP="0042114A">
      <w:pPr>
        <w:pStyle w:val="Prrafodelista"/>
        <w:spacing w:after="0"/>
        <w:jc w:val="both"/>
        <w:rPr>
          <w:rFonts w:ascii="Dax-Regular" w:hAnsi="Dax-Regular"/>
          <w:lang w:val="es-419"/>
        </w:rPr>
      </w:pPr>
    </w:p>
    <w:p w14:paraId="555FFD0E" w14:textId="2023F21B" w:rsidR="0042114A" w:rsidRDefault="0042114A" w:rsidP="0042114A">
      <w:pPr>
        <w:pStyle w:val="Prrafodelista"/>
        <w:numPr>
          <w:ilvl w:val="0"/>
          <w:numId w:val="14"/>
        </w:numPr>
        <w:spacing w:after="0"/>
        <w:jc w:val="both"/>
        <w:rPr>
          <w:rFonts w:ascii="Dax-Regular" w:hAnsi="Dax-Regular"/>
          <w:lang w:val="es-419"/>
        </w:rPr>
      </w:pPr>
      <w:r w:rsidRPr="0042114A">
        <w:rPr>
          <w:rFonts w:ascii="Dax-Regular" w:hAnsi="Dax-Regular"/>
          <w:lang w:val="es-419"/>
        </w:rPr>
        <w:t>¿Qué relación creen que existe entre el número de vértices, arcos y el tiempo que toma la operación 4?</w:t>
      </w:r>
    </w:p>
    <w:p w14:paraId="1E0BC828" w14:textId="48D42003" w:rsidR="003A6B49" w:rsidRDefault="003A6B49" w:rsidP="003A6B49">
      <w:pPr>
        <w:spacing w:after="0"/>
        <w:jc w:val="both"/>
        <w:rPr>
          <w:rFonts w:ascii="Dax-Regular" w:hAnsi="Dax-Regular"/>
          <w:lang w:val="es-419"/>
        </w:rPr>
      </w:pPr>
    </w:p>
    <w:p w14:paraId="0CDCE3B7" w14:textId="637007FE" w:rsidR="003A6B49" w:rsidRPr="003A6B49" w:rsidRDefault="003A6B49" w:rsidP="003A6B49">
      <w:pPr>
        <w:spacing w:after="0"/>
        <w:ind w:left="720"/>
        <w:jc w:val="both"/>
        <w:rPr>
          <w:rFonts w:ascii="Dax-Regular" w:hAnsi="Dax-Regular"/>
          <w:lang w:val="es-419"/>
        </w:rPr>
      </w:pPr>
      <w:r>
        <w:rPr>
          <w:rFonts w:ascii="Dax-Regular" w:hAnsi="Dax-Regular"/>
          <w:lang w:val="es-419"/>
        </w:rPr>
        <w:t>La relación más evidente es que a mayor cantidad de vértices y arcos, más tiempo tarda en ejecutar. También, el número de arcos es aproximadamente el doble del número de vértices.</w:t>
      </w:r>
    </w:p>
    <w:p w14:paraId="32CC2FCF" w14:textId="77777777" w:rsidR="0042114A" w:rsidRPr="0042114A" w:rsidRDefault="0042114A" w:rsidP="0042114A">
      <w:pPr>
        <w:pStyle w:val="Prrafodelista"/>
        <w:rPr>
          <w:rFonts w:ascii="Dax-Regular" w:hAnsi="Dax-Regular"/>
          <w:lang w:val="es-419"/>
        </w:rPr>
      </w:pPr>
    </w:p>
    <w:p w14:paraId="5E7BE24B" w14:textId="5E0DD11C" w:rsidR="0042114A" w:rsidRDefault="0042114A" w:rsidP="0042114A">
      <w:pPr>
        <w:pStyle w:val="Prrafodelista"/>
        <w:numPr>
          <w:ilvl w:val="0"/>
          <w:numId w:val="14"/>
        </w:numPr>
        <w:spacing w:after="0"/>
        <w:jc w:val="both"/>
        <w:rPr>
          <w:rFonts w:ascii="Dax-Regular" w:hAnsi="Dax-Regular"/>
          <w:lang w:val="es-419"/>
        </w:rPr>
      </w:pPr>
      <w:r w:rsidRPr="0042114A">
        <w:rPr>
          <w:rFonts w:ascii="Dax-Regular" w:hAnsi="Dax-Regular"/>
          <w:lang w:val="es-419"/>
        </w:rPr>
        <w:t>¿Qué características tiene el grafo definido?</w:t>
      </w:r>
    </w:p>
    <w:p w14:paraId="73CAD2A5" w14:textId="77777777" w:rsidR="007B3A02" w:rsidRPr="007B3A02" w:rsidRDefault="007B3A02" w:rsidP="007B3A02">
      <w:pPr>
        <w:pStyle w:val="Prrafodelista"/>
        <w:rPr>
          <w:rFonts w:ascii="Dax-Regular" w:hAnsi="Dax-Regular"/>
          <w:lang w:val="es-419"/>
        </w:rPr>
      </w:pPr>
    </w:p>
    <w:p w14:paraId="531BFD22" w14:textId="298FF5CC" w:rsidR="007B3A02" w:rsidRPr="003A6B49" w:rsidRDefault="007142F0" w:rsidP="003A6B49">
      <w:pPr>
        <w:pStyle w:val="Prrafodelista"/>
        <w:spacing w:after="0"/>
        <w:jc w:val="both"/>
        <w:rPr>
          <w:rFonts w:ascii="Dax-Regular" w:hAnsi="Dax-Regular"/>
          <w:lang w:val="es-MX"/>
        </w:rPr>
      </w:pPr>
      <w:r>
        <w:rPr>
          <w:rFonts w:ascii="Dax-Regular" w:hAnsi="Dax-Regular"/>
          <w:lang w:val="es-MX"/>
        </w:rPr>
        <w:t xml:space="preserve">Cuenta con 4 partes principales: </w:t>
      </w:r>
      <w:r w:rsidR="003A6B49" w:rsidRPr="003A6B49">
        <w:rPr>
          <w:rFonts w:ascii="Dax-Regular" w:hAnsi="Dax-Regular"/>
          <w:lang w:val="es-MX"/>
        </w:rPr>
        <w:t>stops</w:t>
      </w:r>
      <w:r>
        <w:rPr>
          <w:rFonts w:ascii="Dax-Regular" w:hAnsi="Dax-Regular"/>
          <w:lang w:val="es-MX"/>
        </w:rPr>
        <w:t>, que es una tabla</w:t>
      </w:r>
      <w:r w:rsidR="003A6B49" w:rsidRPr="003A6B49">
        <w:rPr>
          <w:rFonts w:ascii="Dax-Regular" w:hAnsi="Dax-Regular"/>
          <w:lang w:val="es-MX"/>
        </w:rPr>
        <w:t xml:space="preserve"> de hash para guardar los vertices del grafo</w:t>
      </w:r>
      <w:r>
        <w:rPr>
          <w:rFonts w:ascii="Dax-Regular" w:hAnsi="Dax-Regular"/>
          <w:lang w:val="es-MX"/>
        </w:rPr>
        <w:t xml:space="preserve">, </w:t>
      </w:r>
      <w:r w:rsidR="003A6B49" w:rsidRPr="003A6B49">
        <w:rPr>
          <w:rFonts w:ascii="Dax-Regular" w:hAnsi="Dax-Regular"/>
          <w:lang w:val="es-MX"/>
        </w:rPr>
        <w:t>connections</w:t>
      </w:r>
      <w:r>
        <w:rPr>
          <w:rFonts w:ascii="Dax-Regular" w:hAnsi="Dax-Regular"/>
          <w:lang w:val="es-MX"/>
        </w:rPr>
        <w:t>, que es un g</w:t>
      </w:r>
      <w:r w:rsidR="003A6B49" w:rsidRPr="003A6B49">
        <w:rPr>
          <w:rFonts w:ascii="Dax-Regular" w:hAnsi="Dax-Regular"/>
          <w:lang w:val="es-MX"/>
        </w:rPr>
        <w:t>rafo para representar las rutas entre estaciones</w:t>
      </w:r>
      <w:r>
        <w:rPr>
          <w:rFonts w:ascii="Dax-Regular" w:hAnsi="Dax-Regular"/>
          <w:lang w:val="es-MX"/>
        </w:rPr>
        <w:t>,</w:t>
      </w:r>
      <w:r w:rsidR="003A6B49" w:rsidRPr="003A6B49">
        <w:rPr>
          <w:rFonts w:ascii="Dax-Regular" w:hAnsi="Dax-Regular"/>
          <w:lang w:val="es-MX"/>
        </w:rPr>
        <w:t xml:space="preserve"> components</w:t>
      </w:r>
      <w:r>
        <w:rPr>
          <w:rFonts w:ascii="Dax-Regular" w:hAnsi="Dax-Regular"/>
          <w:lang w:val="es-MX"/>
        </w:rPr>
        <w:t>, que a</w:t>
      </w:r>
      <w:r w:rsidR="003A6B49" w:rsidRPr="003A6B49">
        <w:rPr>
          <w:rFonts w:ascii="Dax-Regular" w:hAnsi="Dax-Regular"/>
          <w:lang w:val="es-MX"/>
        </w:rPr>
        <w:t>lmacena la informacion de los componentes conectados</w:t>
      </w:r>
      <w:r>
        <w:rPr>
          <w:rFonts w:ascii="Dax-Regular" w:hAnsi="Dax-Regular"/>
          <w:lang w:val="es-MX"/>
        </w:rPr>
        <w:t>, y</w:t>
      </w:r>
      <w:r w:rsidR="003A6B49" w:rsidRPr="003A6B49">
        <w:rPr>
          <w:rFonts w:ascii="Dax-Regular" w:hAnsi="Dax-Regular"/>
          <w:lang w:val="es-MX"/>
        </w:rPr>
        <w:t xml:space="preserve"> paths</w:t>
      </w:r>
      <w:r>
        <w:rPr>
          <w:rFonts w:ascii="Dax-Regular" w:hAnsi="Dax-Regular"/>
          <w:lang w:val="es-MX"/>
        </w:rPr>
        <w:t>,</w:t>
      </w:r>
      <w:r w:rsidR="003A6B49" w:rsidRPr="003A6B49">
        <w:rPr>
          <w:rFonts w:ascii="Dax-Regular" w:hAnsi="Dax-Regular"/>
          <w:lang w:val="es-MX"/>
        </w:rPr>
        <w:t xml:space="preserve"> que </w:t>
      </w:r>
      <w:r w:rsidRPr="003A6B49">
        <w:rPr>
          <w:rFonts w:ascii="Dax-Regular" w:hAnsi="Dax-Regular"/>
          <w:lang w:val="es-MX"/>
        </w:rPr>
        <w:t>almacena</w:t>
      </w:r>
      <w:r w:rsidR="003A6B49" w:rsidRPr="003A6B49">
        <w:rPr>
          <w:rFonts w:ascii="Dax-Regular" w:hAnsi="Dax-Regular"/>
          <w:lang w:val="es-MX"/>
        </w:rPr>
        <w:t xml:space="preserve"> los caminos de costo minimo desde un vertice determinado a todos los otros vértices del grafo</w:t>
      </w:r>
      <w:r>
        <w:rPr>
          <w:rFonts w:ascii="Dax-Regular" w:hAnsi="Dax-Regular"/>
          <w:lang w:val="es-MX"/>
        </w:rPr>
        <w:t>.</w:t>
      </w:r>
    </w:p>
    <w:p w14:paraId="2F2DD9A0" w14:textId="77777777" w:rsidR="0042114A" w:rsidRPr="0042114A" w:rsidRDefault="0042114A" w:rsidP="0042114A">
      <w:pPr>
        <w:pStyle w:val="Prrafodelista"/>
        <w:rPr>
          <w:rFonts w:ascii="Dax-Regular" w:hAnsi="Dax-Regular"/>
          <w:lang w:val="es-419"/>
        </w:rPr>
      </w:pPr>
    </w:p>
    <w:p w14:paraId="51A539C7" w14:textId="5BEF9362" w:rsidR="0042114A" w:rsidRDefault="0042114A" w:rsidP="0042114A">
      <w:pPr>
        <w:pStyle w:val="Prrafodelista"/>
        <w:numPr>
          <w:ilvl w:val="0"/>
          <w:numId w:val="14"/>
        </w:numPr>
        <w:spacing w:after="0"/>
        <w:jc w:val="both"/>
        <w:rPr>
          <w:rFonts w:ascii="Dax-Regular" w:hAnsi="Dax-Regular"/>
          <w:lang w:val="es-419"/>
        </w:rPr>
      </w:pPr>
      <w:r w:rsidRPr="0042114A">
        <w:rPr>
          <w:rFonts w:ascii="Dax-Regular" w:hAnsi="Dax-Regular"/>
          <w:lang w:val="es-419"/>
        </w:rPr>
        <w:t>¿Cuál es el tamaño inicial del grafo?</w:t>
      </w:r>
    </w:p>
    <w:p w14:paraId="10F5F6F6" w14:textId="71F5A0B7" w:rsidR="003A6B49" w:rsidRDefault="003A6B49" w:rsidP="003A6B49">
      <w:pPr>
        <w:spacing w:after="0"/>
        <w:jc w:val="both"/>
        <w:rPr>
          <w:rFonts w:ascii="Dax-Regular" w:hAnsi="Dax-Regular"/>
          <w:lang w:val="es-419"/>
        </w:rPr>
      </w:pPr>
    </w:p>
    <w:p w14:paraId="772389FB" w14:textId="6DD60B37" w:rsidR="003A6B49" w:rsidRPr="003A6B49" w:rsidRDefault="007142F0" w:rsidP="003A6B49">
      <w:pPr>
        <w:spacing w:after="0"/>
        <w:ind w:left="720"/>
        <w:jc w:val="both"/>
        <w:rPr>
          <w:rFonts w:ascii="Dax-Regular" w:hAnsi="Dax-Regular"/>
          <w:lang w:val="es-419"/>
        </w:rPr>
      </w:pPr>
      <w:r>
        <w:rPr>
          <w:rFonts w:ascii="Dax-Regular" w:hAnsi="Dax-Regular"/>
          <w:lang w:val="es-419"/>
        </w:rPr>
        <w:t>14000 vértices y 14000 arcos.</w:t>
      </w:r>
    </w:p>
    <w:p w14:paraId="68699DD4" w14:textId="77777777" w:rsidR="0042114A" w:rsidRPr="0042114A" w:rsidRDefault="0042114A" w:rsidP="0042114A">
      <w:pPr>
        <w:pStyle w:val="Prrafodelista"/>
        <w:rPr>
          <w:rFonts w:ascii="Dax-Regular" w:hAnsi="Dax-Regular"/>
          <w:lang w:val="es-419"/>
        </w:rPr>
      </w:pPr>
    </w:p>
    <w:p w14:paraId="4AA65BA9" w14:textId="3787DB38" w:rsidR="0042114A" w:rsidRDefault="0042114A" w:rsidP="0042114A">
      <w:pPr>
        <w:pStyle w:val="Prrafodelista"/>
        <w:numPr>
          <w:ilvl w:val="0"/>
          <w:numId w:val="14"/>
        </w:numPr>
        <w:spacing w:after="0"/>
        <w:jc w:val="both"/>
        <w:rPr>
          <w:rFonts w:ascii="Dax-Regular" w:hAnsi="Dax-Regular"/>
          <w:lang w:val="es-419"/>
        </w:rPr>
      </w:pPr>
      <w:r w:rsidRPr="0042114A">
        <w:rPr>
          <w:rFonts w:ascii="Dax-Regular" w:hAnsi="Dax-Regular"/>
          <w:lang w:val="es-419"/>
        </w:rPr>
        <w:t>¿Cuál es la Estructura de datos utilizada?</w:t>
      </w:r>
    </w:p>
    <w:p w14:paraId="71F1B1C2" w14:textId="77777777" w:rsidR="007142F0" w:rsidRDefault="007142F0" w:rsidP="007142F0">
      <w:pPr>
        <w:pStyle w:val="Prrafodelista"/>
        <w:spacing w:after="0"/>
        <w:jc w:val="both"/>
        <w:rPr>
          <w:rFonts w:ascii="Dax-Regular" w:hAnsi="Dax-Regular"/>
          <w:lang w:val="es-419"/>
        </w:rPr>
      </w:pPr>
    </w:p>
    <w:p w14:paraId="0D2AD412" w14:textId="760E0588" w:rsidR="007142F0" w:rsidRDefault="007142F0" w:rsidP="007142F0">
      <w:pPr>
        <w:pStyle w:val="Prrafodelista"/>
        <w:spacing w:after="0"/>
        <w:jc w:val="both"/>
        <w:rPr>
          <w:rFonts w:ascii="Dax-Regular" w:hAnsi="Dax-Regular"/>
          <w:lang w:val="es-419"/>
        </w:rPr>
      </w:pPr>
      <w:r>
        <w:rPr>
          <w:rFonts w:ascii="Dax-Regular" w:hAnsi="Dax-Regular"/>
          <w:lang w:val="es-419"/>
        </w:rPr>
        <w:t>Se usa una lista de adyacencia en el caso del grafo y una tabla de hash.</w:t>
      </w:r>
    </w:p>
    <w:p w14:paraId="63B143EC" w14:textId="77777777" w:rsidR="0042114A" w:rsidRPr="0042114A" w:rsidRDefault="0042114A" w:rsidP="0042114A">
      <w:pPr>
        <w:pStyle w:val="Prrafodelista"/>
        <w:rPr>
          <w:rFonts w:ascii="Dax-Regular" w:hAnsi="Dax-Regular"/>
          <w:lang w:val="es-419"/>
        </w:rPr>
      </w:pPr>
    </w:p>
    <w:p w14:paraId="6B175076" w14:textId="12F72427" w:rsidR="0042114A" w:rsidRDefault="0042114A" w:rsidP="0042114A">
      <w:pPr>
        <w:pStyle w:val="Prrafodelista"/>
        <w:numPr>
          <w:ilvl w:val="0"/>
          <w:numId w:val="14"/>
        </w:numPr>
        <w:spacing w:after="0"/>
        <w:jc w:val="both"/>
        <w:rPr>
          <w:rFonts w:ascii="Dax-Regular" w:hAnsi="Dax-Regular"/>
          <w:lang w:val="es-419"/>
        </w:rPr>
      </w:pPr>
      <w:r w:rsidRPr="0042114A">
        <w:rPr>
          <w:rFonts w:ascii="Dax-Regular" w:hAnsi="Dax-Regular"/>
          <w:lang w:val="es-419"/>
        </w:rPr>
        <w:t>¿Cuál es la función de comparación utilizada?</w:t>
      </w:r>
    </w:p>
    <w:p w14:paraId="2E329574" w14:textId="700831CA" w:rsidR="007142F0" w:rsidRPr="0042114A" w:rsidRDefault="007142F0" w:rsidP="007142F0">
      <w:pPr>
        <w:pStyle w:val="Prrafodelista"/>
        <w:spacing w:after="0"/>
        <w:jc w:val="both"/>
        <w:rPr>
          <w:rFonts w:ascii="Dax-Regular" w:hAnsi="Dax-Regular"/>
          <w:lang w:val="es-419"/>
        </w:rPr>
      </w:pPr>
      <w:r>
        <w:rPr>
          <w:rFonts w:ascii="Dax-Regular" w:hAnsi="Dax-Regular"/>
          <w:lang w:val="es-419"/>
        </w:rPr>
        <w:lastRenderedPageBreak/>
        <w:t xml:space="preserve">Se usa la función </w:t>
      </w:r>
      <w:r w:rsidRPr="007142F0">
        <w:rPr>
          <w:rFonts w:ascii="Dax-Regular" w:hAnsi="Dax-Regular"/>
          <w:lang w:val="es-419"/>
        </w:rPr>
        <w:t>compareStopIds</w:t>
      </w:r>
      <w:r>
        <w:rPr>
          <w:rFonts w:ascii="Dax-Regular" w:hAnsi="Dax-Regular"/>
          <w:lang w:val="es-419"/>
        </w:rPr>
        <w:t>.</w:t>
      </w:r>
    </w:p>
    <w:p w14:paraId="1FAAE2DA" w14:textId="77777777" w:rsidR="0063268C" w:rsidRPr="0042114A" w:rsidRDefault="0063268C" w:rsidP="0063268C">
      <w:pPr>
        <w:pStyle w:val="Prrafodelista"/>
        <w:rPr>
          <w:rFonts w:ascii="Dax-Regular" w:hAnsi="Dax-Regular"/>
          <w:lang w:val="es-419"/>
        </w:rPr>
      </w:pPr>
    </w:p>
    <w:p w14:paraId="3D5B3C81" w14:textId="77777777" w:rsidR="0063268C" w:rsidRPr="0063268C" w:rsidRDefault="0063268C" w:rsidP="0063268C">
      <w:pPr>
        <w:pStyle w:val="Prrafodelista"/>
        <w:spacing w:after="0"/>
        <w:jc w:val="both"/>
        <w:rPr>
          <w:rFonts w:ascii="Dax-Regular" w:hAnsi="Dax-Regular"/>
          <w:lang w:val="es-CO"/>
        </w:rPr>
      </w:pPr>
    </w:p>
    <w:sectPr w:rsidR="0063268C" w:rsidRPr="006326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Dax-Regular">
    <w:altName w:val="Calibri"/>
    <w:charset w:val="00"/>
    <w:family w:val="auto"/>
    <w:pitch w:val="variable"/>
    <w:sig w:usb0="00000083" w:usb1="00000000" w:usb2="00000000" w:usb3="00000000" w:csb0="00000009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45053"/>
    <w:multiLevelType w:val="hybridMultilevel"/>
    <w:tmpl w:val="26C017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55406"/>
    <w:multiLevelType w:val="hybridMultilevel"/>
    <w:tmpl w:val="6F0C8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D3F58"/>
    <w:multiLevelType w:val="hybridMultilevel"/>
    <w:tmpl w:val="8AA41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C4207E"/>
    <w:multiLevelType w:val="hybridMultilevel"/>
    <w:tmpl w:val="72F6D1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8E50B9"/>
    <w:multiLevelType w:val="hybridMultilevel"/>
    <w:tmpl w:val="33E64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3519CA"/>
    <w:multiLevelType w:val="hybridMultilevel"/>
    <w:tmpl w:val="419A4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777CB3"/>
    <w:multiLevelType w:val="hybridMultilevel"/>
    <w:tmpl w:val="211EC6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6D4DD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4723600A"/>
    <w:multiLevelType w:val="hybridMultilevel"/>
    <w:tmpl w:val="731ED4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9085AB3"/>
    <w:multiLevelType w:val="hybridMultilevel"/>
    <w:tmpl w:val="7A2685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974F57"/>
    <w:multiLevelType w:val="hybridMultilevel"/>
    <w:tmpl w:val="211EC6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BA3F4E"/>
    <w:multiLevelType w:val="hybridMultilevel"/>
    <w:tmpl w:val="874CF8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4C39F0"/>
    <w:multiLevelType w:val="hybridMultilevel"/>
    <w:tmpl w:val="CCB606F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64390B"/>
    <w:multiLevelType w:val="hybridMultilevel"/>
    <w:tmpl w:val="26C017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8"/>
  </w:num>
  <w:num w:numId="4">
    <w:abstractNumId w:val="11"/>
  </w:num>
  <w:num w:numId="5">
    <w:abstractNumId w:val="13"/>
  </w:num>
  <w:num w:numId="6">
    <w:abstractNumId w:val="0"/>
  </w:num>
  <w:num w:numId="7">
    <w:abstractNumId w:val="6"/>
  </w:num>
  <w:num w:numId="8">
    <w:abstractNumId w:val="10"/>
  </w:num>
  <w:num w:numId="9">
    <w:abstractNumId w:val="2"/>
  </w:num>
  <w:num w:numId="10">
    <w:abstractNumId w:val="4"/>
  </w:num>
  <w:num w:numId="11">
    <w:abstractNumId w:val="9"/>
  </w:num>
  <w:num w:numId="12">
    <w:abstractNumId w:val="3"/>
  </w:num>
  <w:num w:numId="13">
    <w:abstractNumId w:val="5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sTA1MzA0NzIyNjVT0lEKTi0uzszPAykwrAUABLUUvywAAAA="/>
  </w:docVars>
  <w:rsids>
    <w:rsidRoot w:val="00E37A60"/>
    <w:rsid w:val="00076EA8"/>
    <w:rsid w:val="00091AF9"/>
    <w:rsid w:val="000B34DE"/>
    <w:rsid w:val="0013546A"/>
    <w:rsid w:val="00195AD3"/>
    <w:rsid w:val="00236F3A"/>
    <w:rsid w:val="0031411C"/>
    <w:rsid w:val="003469C3"/>
    <w:rsid w:val="003A6B49"/>
    <w:rsid w:val="003B5453"/>
    <w:rsid w:val="003B6C26"/>
    <w:rsid w:val="003C0715"/>
    <w:rsid w:val="0042114A"/>
    <w:rsid w:val="0043769A"/>
    <w:rsid w:val="004F2388"/>
    <w:rsid w:val="00567F1D"/>
    <w:rsid w:val="00631E66"/>
    <w:rsid w:val="0063268C"/>
    <w:rsid w:val="00642A5E"/>
    <w:rsid w:val="00667C88"/>
    <w:rsid w:val="006B4BA3"/>
    <w:rsid w:val="006F2592"/>
    <w:rsid w:val="007142F0"/>
    <w:rsid w:val="00783B87"/>
    <w:rsid w:val="00787C53"/>
    <w:rsid w:val="007B3A02"/>
    <w:rsid w:val="00806FA9"/>
    <w:rsid w:val="008516F2"/>
    <w:rsid w:val="008B7948"/>
    <w:rsid w:val="009C2CAA"/>
    <w:rsid w:val="009F4247"/>
    <w:rsid w:val="00A341C3"/>
    <w:rsid w:val="00A442AC"/>
    <w:rsid w:val="00A74C44"/>
    <w:rsid w:val="00A970D9"/>
    <w:rsid w:val="00AA39E8"/>
    <w:rsid w:val="00AA5045"/>
    <w:rsid w:val="00B72D08"/>
    <w:rsid w:val="00BA3B38"/>
    <w:rsid w:val="00BE5A08"/>
    <w:rsid w:val="00D36265"/>
    <w:rsid w:val="00D85575"/>
    <w:rsid w:val="00E32585"/>
    <w:rsid w:val="00E37A60"/>
    <w:rsid w:val="00E50E9B"/>
    <w:rsid w:val="00EE4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D50E0"/>
  <w15:chartTrackingRefBased/>
  <w15:docId w15:val="{0E71F902-D3D5-4F84-8DD3-91C89E9E6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5453"/>
    <w:rPr>
      <w:noProof/>
    </w:rPr>
  </w:style>
  <w:style w:type="paragraph" w:styleId="Ttulo1">
    <w:name w:val="heading 1"/>
    <w:basedOn w:val="Normal"/>
    <w:next w:val="Normal"/>
    <w:link w:val="Ttulo1Car"/>
    <w:uiPriority w:val="9"/>
    <w:qFormat/>
    <w:rsid w:val="003C07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C07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ar"/>
    <w:uiPriority w:val="10"/>
    <w:qFormat/>
    <w:rsid w:val="00BA3B3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BA3B38"/>
    <w:rPr>
      <w:rFonts w:asciiTheme="majorHAnsi" w:eastAsiaTheme="majorEastAsia" w:hAnsiTheme="majorHAnsi" w:cstheme="majorBidi"/>
      <w:noProof/>
      <w:spacing w:val="-10"/>
      <w:kern w:val="28"/>
      <w:sz w:val="56"/>
      <w:szCs w:val="56"/>
    </w:rPr>
  </w:style>
  <w:style w:type="paragraph" w:styleId="Prrafodelista">
    <w:name w:val="List Paragraph"/>
    <w:basedOn w:val="Normal"/>
    <w:uiPriority w:val="34"/>
    <w:qFormat/>
    <w:rsid w:val="00667C88"/>
    <w:pPr>
      <w:ind w:left="720"/>
      <w:contextualSpacing/>
    </w:pPr>
    <w:rPr>
      <w:noProof w:val="0"/>
    </w:rPr>
  </w:style>
  <w:style w:type="character" w:styleId="Refdecomentario">
    <w:name w:val="annotation reference"/>
    <w:basedOn w:val="Fuentedeprrafopredeter"/>
    <w:uiPriority w:val="99"/>
    <w:semiHidden/>
    <w:unhideWhenUsed/>
    <w:rsid w:val="00A442A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442AC"/>
    <w:pPr>
      <w:spacing w:line="240" w:lineRule="auto"/>
    </w:pPr>
    <w:rPr>
      <w:noProof w:val="0"/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442AC"/>
    <w:rPr>
      <w:sz w:val="20"/>
      <w:szCs w:val="20"/>
    </w:rPr>
  </w:style>
  <w:style w:type="paragraph" w:styleId="Descripcin">
    <w:name w:val="caption"/>
    <w:basedOn w:val="Normal"/>
    <w:next w:val="Normal"/>
    <w:uiPriority w:val="35"/>
    <w:unhideWhenUsed/>
    <w:qFormat/>
    <w:rsid w:val="00076EA8"/>
    <w:pPr>
      <w:spacing w:after="200" w:line="240" w:lineRule="auto"/>
    </w:pPr>
    <w:rPr>
      <w:i/>
      <w:iCs/>
      <w:noProof w:val="0"/>
      <w:color w:val="44546A" w:themeColor="text2"/>
      <w:sz w:val="18"/>
      <w:szCs w:val="18"/>
    </w:rPr>
  </w:style>
  <w:style w:type="table" w:styleId="Tabladecuadrcula2">
    <w:name w:val="Grid Table 2"/>
    <w:basedOn w:val="Tablanormal"/>
    <w:uiPriority w:val="47"/>
    <w:rsid w:val="00076EA8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3C0715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3C0715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86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71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84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9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81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2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3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5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52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16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78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88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3858CF01A2EF24688B692775F4C60A4" ma:contentTypeVersion="11" ma:contentTypeDescription="Crear nuevo documento." ma:contentTypeScope="" ma:versionID="04b510ef1bc187d79b842c792d256c41">
  <xsd:schema xmlns:xsd="http://www.w3.org/2001/XMLSchema" xmlns:xs="http://www.w3.org/2001/XMLSchema" xmlns:p="http://schemas.microsoft.com/office/2006/metadata/properties" xmlns:ns2="164883f8-7691-4ecf-b54a-664c0d0edefe" xmlns:ns3="85e30bcc-d76c-4413-8e4d-2dce22fb0743" targetNamespace="http://schemas.microsoft.com/office/2006/metadata/properties" ma:root="true" ma:fieldsID="9049981c3eb1ee76226ec9e2f8ecd7b4" ns2:_="" ns3:_="">
    <xsd:import namespace="164883f8-7691-4ecf-b54a-664c0d0edefe"/>
    <xsd:import namespace="85e30bcc-d76c-4413-8e4d-2dce22fb074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4883f8-7691-4ecf-b54a-664c0d0ede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e30bcc-d76c-4413-8e4d-2dce22fb074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542EACB-7939-45C8-99C3-B6897CA7A7E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5A68955-FE31-4882-A896-23358313A6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4883f8-7691-4ecf-b54a-664c0d0edefe"/>
    <ds:schemaRef ds:uri="85e30bcc-d76c-4413-8e4d-2dce22fb07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F59EA8B-1FA8-40D2-A8B0-61B9CE1E457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2</Pages>
  <Words>256</Words>
  <Characters>1412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iago Felipe Arteaga Martin</dc:creator>
  <cp:keywords/>
  <dc:description/>
  <cp:lastModifiedBy>Julian Humberto Castro Del Valle</cp:lastModifiedBy>
  <cp:revision>37</cp:revision>
  <dcterms:created xsi:type="dcterms:W3CDTF">2021-02-10T17:06:00Z</dcterms:created>
  <dcterms:modified xsi:type="dcterms:W3CDTF">2021-05-20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858CF01A2EF24688B692775F4C60A4</vt:lpwstr>
  </property>
</Properties>
</file>